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BB9195" w14:textId="77777777" w:rsidR="00AE0DE9" w:rsidRPr="005F4870" w:rsidRDefault="00AE0DE9" w:rsidP="004B4B9B">
      <w:pPr>
        <w:autoSpaceDE w:val="0"/>
        <w:autoSpaceDN w:val="0"/>
        <w:adjustRightInd w:val="0"/>
        <w:ind w:right="-630"/>
        <w:rPr>
          <w:rFonts w:ascii="3M Circular TT Book" w:hAnsi="3M Circular TT Book" w:cs="3MCircularTT-Bold"/>
          <w:b/>
          <w:bCs/>
          <w:sz w:val="48"/>
          <w:szCs w:val="38"/>
        </w:rPr>
      </w:pPr>
    </w:p>
    <w:p w14:paraId="242878DA" w14:textId="559186C2" w:rsidR="00C50543" w:rsidRPr="00A643FA" w:rsidRDefault="22C42B58" w:rsidP="3291FF42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0D61E111" wp14:editId="0C7425FC">
            <wp:extent cx="1962150" cy="490537"/>
            <wp:effectExtent l="0" t="0" r="0" b="0"/>
            <wp:docPr id="1607992661" name="Grafik 1607992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49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EE1A" w14:textId="77777777" w:rsidR="006F526E" w:rsidRPr="00A643FA" w:rsidRDefault="006F526E" w:rsidP="000E371B">
      <w:pPr>
        <w:autoSpaceDE w:val="0"/>
        <w:autoSpaceDN w:val="0"/>
        <w:adjustRightInd w:val="0"/>
        <w:rPr>
          <w:rFonts w:ascii="3M Circular TT Book" w:hAnsi="3M Circular TT Book" w:cs="3MCircularTT-Bold"/>
          <w:b/>
          <w:bCs/>
          <w:sz w:val="38"/>
          <w:szCs w:val="38"/>
        </w:rPr>
      </w:pPr>
    </w:p>
    <w:p w14:paraId="3FB11A7D" w14:textId="77777777" w:rsidR="00C50543" w:rsidRPr="00A643FA" w:rsidRDefault="00C50543" w:rsidP="004B4B9B">
      <w:pPr>
        <w:autoSpaceDE w:val="0"/>
        <w:autoSpaceDN w:val="0"/>
        <w:adjustRightInd w:val="0"/>
        <w:ind w:right="-810"/>
        <w:rPr>
          <w:rFonts w:ascii="3M Circular TT Book" w:hAnsi="3M Circular TT Book" w:cs="3MCircularTT-Bold"/>
          <w:b/>
          <w:bCs/>
          <w:sz w:val="38"/>
          <w:szCs w:val="38"/>
        </w:rPr>
      </w:pPr>
    </w:p>
    <w:p w14:paraId="58DED1F0" w14:textId="50DB0E49" w:rsidR="000E371B" w:rsidRPr="00A643FA" w:rsidRDefault="007A215A" w:rsidP="00A643FA">
      <w:pPr>
        <w:autoSpaceDE w:val="0"/>
        <w:autoSpaceDN w:val="0"/>
        <w:adjustRightInd w:val="0"/>
        <w:jc w:val="both"/>
        <w:rPr>
          <w:rFonts w:ascii="3M Circular TT Book" w:hAnsi="3M Circular TT Book" w:cs="3MCircularTT-Bold"/>
          <w:b/>
          <w:bCs/>
          <w:sz w:val="38"/>
          <w:szCs w:val="38"/>
        </w:rPr>
      </w:pPr>
      <w:r w:rsidRPr="3291FF42">
        <w:rPr>
          <w:rFonts w:ascii="3M Circular TT Book" w:hAnsi="3M Circular TT Book" w:cs="3MCircularTT-Bold"/>
          <w:b/>
          <w:bCs/>
          <w:sz w:val="38"/>
          <w:szCs w:val="38"/>
        </w:rPr>
        <w:t>Clinical Case</w:t>
      </w:r>
    </w:p>
    <w:p w14:paraId="7728D181" w14:textId="77777777" w:rsidR="000E371B" w:rsidRPr="00A643FA" w:rsidRDefault="000E371B" w:rsidP="000E371B">
      <w:pPr>
        <w:autoSpaceDE w:val="0"/>
        <w:autoSpaceDN w:val="0"/>
        <w:adjustRightInd w:val="0"/>
        <w:rPr>
          <w:rFonts w:ascii="3M Circular TT Book" w:hAnsi="3M Circular TT Book" w:cs="3MCircularTT-Bold"/>
          <w:b/>
          <w:bCs/>
        </w:rPr>
      </w:pPr>
    </w:p>
    <w:p w14:paraId="0E11F515" w14:textId="626E9F49" w:rsidR="006F526E" w:rsidRPr="00A643FA" w:rsidRDefault="00A643FA" w:rsidP="3291FF42">
      <w:pPr>
        <w:autoSpaceDE w:val="0"/>
        <w:autoSpaceDN w:val="0"/>
        <w:adjustRightInd w:val="0"/>
        <w:rPr>
          <w:rFonts w:ascii="3M Circular TT Book" w:hAnsi="3M Circular TT Book" w:cs="3MCircularTT-Bold"/>
        </w:rPr>
      </w:pPr>
      <w:r w:rsidRPr="3291FF42">
        <w:rPr>
          <w:rFonts w:ascii="3M Circular TT Book" w:hAnsi="3M Circular TT Book" w:cs="3MCircularTT-Bold"/>
        </w:rPr>
        <w:t xml:space="preserve">You may use this form to provide the information and photos needed for your clinical case. </w:t>
      </w:r>
      <w:r w:rsidR="0A569FAF" w:rsidRPr="3291FF42">
        <w:rPr>
          <w:rFonts w:ascii="3M Circular TT Book" w:hAnsi="3M Circular TT Book" w:cs="3MCircularTT-Bold"/>
        </w:rPr>
        <w:t>Depending on your case, you may not need all the photo areas.</w:t>
      </w:r>
      <w:r w:rsidRPr="3291FF42">
        <w:rPr>
          <w:rFonts w:ascii="3M Circular TT Book" w:hAnsi="3M Circular TT Book" w:cs="3MCircularTT-Bold"/>
        </w:rPr>
        <w:t xml:space="preserve"> </w:t>
      </w:r>
    </w:p>
    <w:p w14:paraId="4EABEF98" w14:textId="77777777" w:rsidR="003F04C1" w:rsidRPr="00A643FA" w:rsidRDefault="003F04C1" w:rsidP="000E371B">
      <w:pPr>
        <w:rPr>
          <w:rFonts w:ascii="3M Circular TT Book" w:hAnsi="3M Circular TT Book" w:cs="3MCircularTT-Bold"/>
          <w:b/>
          <w:bCs/>
          <w:sz w:val="30"/>
          <w:szCs w:val="30"/>
        </w:rPr>
      </w:pPr>
    </w:p>
    <w:tbl>
      <w:tblPr>
        <w:tblStyle w:val="Tabellenraster"/>
        <w:tblW w:w="11020" w:type="dxa"/>
        <w:tblLayout w:type="fixed"/>
        <w:tblLook w:val="04A0" w:firstRow="1" w:lastRow="0" w:firstColumn="1" w:lastColumn="0" w:noHBand="0" w:noVBand="1"/>
      </w:tblPr>
      <w:tblGrid>
        <w:gridCol w:w="3082"/>
        <w:gridCol w:w="7938"/>
      </w:tblGrid>
      <w:tr w:rsidR="00672F43" w:rsidRPr="00A643FA" w14:paraId="6E009CDF" w14:textId="77777777" w:rsidTr="3291FF42">
        <w:trPr>
          <w:trHeight w:val="683"/>
        </w:trPr>
        <w:tc>
          <w:tcPr>
            <w:tcW w:w="11020" w:type="dxa"/>
            <w:gridSpan w:val="2"/>
            <w:shd w:val="clear" w:color="auto" w:fill="832D6F"/>
            <w:vAlign w:val="center"/>
          </w:tcPr>
          <w:p w14:paraId="2A03C746" w14:textId="1761FCF8" w:rsidR="00672F43" w:rsidRPr="00672F43" w:rsidRDefault="00672F43" w:rsidP="00897514">
            <w:pPr>
              <w:jc w:val="center"/>
              <w:rPr>
                <w:rFonts w:ascii="3M Circular TT Book" w:hAnsi="3M Circular TT Book" w:cs="3MCircularTT-Bold"/>
                <w:bCs/>
                <w:color w:val="FFFFFF" w:themeColor="background1"/>
                <w:sz w:val="28"/>
                <w:szCs w:val="28"/>
              </w:rPr>
            </w:pPr>
            <w:r w:rsidRPr="00672F43">
              <w:rPr>
                <w:rFonts w:ascii="3M Circular TT Book" w:hAnsi="3M Circular TT Book" w:cs="3MCircularTT-Bold"/>
                <w:bCs/>
                <w:color w:val="FFFFFF" w:themeColor="background1"/>
                <w:sz w:val="28"/>
                <w:szCs w:val="28"/>
              </w:rPr>
              <w:t xml:space="preserve">Your </w:t>
            </w:r>
            <w:r w:rsidR="00897514">
              <w:rPr>
                <w:rFonts w:ascii="3M Circular TT Book" w:hAnsi="3M Circular TT Book" w:cs="3MCircularTT-Bold"/>
                <w:bCs/>
                <w:color w:val="FFFFFF" w:themeColor="background1"/>
                <w:sz w:val="28"/>
                <w:szCs w:val="28"/>
              </w:rPr>
              <w:t>Professional Information</w:t>
            </w:r>
          </w:p>
        </w:tc>
      </w:tr>
      <w:tr w:rsidR="008C4745" w:rsidRPr="00A643FA" w14:paraId="6A076429" w14:textId="77777777" w:rsidTr="3291FF42">
        <w:trPr>
          <w:trHeight w:val="1466"/>
        </w:trPr>
        <w:tc>
          <w:tcPr>
            <w:tcW w:w="3082" w:type="dxa"/>
            <w:vAlign w:val="center"/>
          </w:tcPr>
          <w:p w14:paraId="42E20A50" w14:textId="50AF4B1E" w:rsidR="66124699" w:rsidRDefault="66124699" w:rsidP="3291FF42">
            <w:r w:rsidRPr="3291FF42">
              <w:rPr>
                <w:rFonts w:ascii="3M Circular TT Bold" w:hAnsi="3M Circular TT Bold" w:cs="3MCircularTT-Bold"/>
                <w:sz w:val="28"/>
                <w:szCs w:val="28"/>
              </w:rPr>
              <w:t>About you</w:t>
            </w:r>
          </w:p>
          <w:p w14:paraId="773AFBE1" w14:textId="7A1DA1B6" w:rsidR="00A643FA" w:rsidRPr="00672F43" w:rsidRDefault="66124699" w:rsidP="3291FF42">
            <w:pPr>
              <w:rPr>
                <w:rFonts w:ascii="3M Circular TT Book" w:hAnsi="3M Circular TT Book" w:cs="3MCircularTT-Bold"/>
              </w:rPr>
            </w:pPr>
            <w:r w:rsidRPr="3291FF42">
              <w:rPr>
                <w:rFonts w:ascii="3M Circular TT Book" w:hAnsi="3M Circular TT Book" w:cs="3MCircularTT-Bold"/>
              </w:rPr>
              <w:t>N</w:t>
            </w:r>
            <w:r w:rsidR="00A643FA" w:rsidRPr="3291FF42">
              <w:rPr>
                <w:rFonts w:ascii="3M Circular TT Book" w:hAnsi="3M Circular TT Book" w:cs="3MCircularTT-Bold"/>
              </w:rPr>
              <w:t>ame</w:t>
            </w:r>
          </w:p>
          <w:p w14:paraId="29042309" w14:textId="408DEAED" w:rsidR="00A643FA" w:rsidRPr="00672F43" w:rsidRDefault="0D31B2B1" w:rsidP="3291FF42">
            <w:pPr>
              <w:rPr>
                <w:rFonts w:ascii="3M Circular TT Book" w:hAnsi="3M Circular TT Book" w:cs="3MCircularTT-Bold"/>
              </w:rPr>
            </w:pPr>
            <w:r w:rsidRPr="3291FF42">
              <w:rPr>
                <w:rFonts w:ascii="3M Circular TT Book" w:hAnsi="3M Circular TT Book" w:cs="3MCircularTT-Bold"/>
              </w:rPr>
              <w:t>P</w:t>
            </w:r>
            <w:r w:rsidR="00A643FA" w:rsidRPr="3291FF42">
              <w:rPr>
                <w:rFonts w:ascii="3M Circular TT Book" w:hAnsi="3M Circular TT Book" w:cs="3MCircularTT-Bold"/>
              </w:rPr>
              <w:t xml:space="preserve">rofessional </w:t>
            </w:r>
            <w:r w:rsidR="356777D6" w:rsidRPr="3291FF42">
              <w:rPr>
                <w:rFonts w:ascii="3M Circular TT Book" w:hAnsi="3M Circular TT Book" w:cs="3MCircularTT-Bold"/>
              </w:rPr>
              <w:t xml:space="preserve">designation </w:t>
            </w:r>
            <w:r w:rsidR="78E8E4AD" w:rsidRPr="3291FF42">
              <w:rPr>
                <w:rFonts w:ascii="3M Circular TT Book" w:hAnsi="3M Circular TT Book" w:cs="3MCircularTT-Bold"/>
              </w:rPr>
              <w:t>E</w:t>
            </w:r>
            <w:r w:rsidR="356777D6" w:rsidRPr="3291FF42">
              <w:rPr>
                <w:rFonts w:ascii="3M Circular TT Book" w:hAnsi="3M Circular TT Book" w:cs="3MCircularTT-Bold"/>
              </w:rPr>
              <w:t>-mail</w:t>
            </w:r>
          </w:p>
        </w:tc>
        <w:tc>
          <w:tcPr>
            <w:tcW w:w="7938" w:type="dxa"/>
          </w:tcPr>
          <w:p w14:paraId="1EC0EB16" w14:textId="7132CB3F" w:rsidR="008C4745" w:rsidRPr="00A643FA" w:rsidRDefault="008C4745" w:rsidP="00D47761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6B2E1B4A" w14:textId="77777777" w:rsidTr="3291FF42">
        <w:trPr>
          <w:trHeight w:val="677"/>
        </w:trPr>
        <w:tc>
          <w:tcPr>
            <w:tcW w:w="11020" w:type="dxa"/>
            <w:gridSpan w:val="2"/>
            <w:shd w:val="clear" w:color="auto" w:fill="832D6F"/>
            <w:vAlign w:val="center"/>
          </w:tcPr>
          <w:p w14:paraId="4ECB5FFC" w14:textId="1E220882" w:rsidR="00672F43" w:rsidRDefault="00897514" w:rsidP="00A873F1">
            <w:pPr>
              <w:jc w:val="center"/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  <w:r>
              <w:rPr>
                <w:rFonts w:ascii="3M Circular TT Book" w:hAnsi="3M Circular TT Book" w:cs="3MCircularTT-Bold"/>
                <w:bCs/>
                <w:color w:val="FFFFFF" w:themeColor="background1"/>
                <w:sz w:val="28"/>
                <w:szCs w:val="28"/>
              </w:rPr>
              <w:t>Clinical Case Information</w:t>
            </w:r>
          </w:p>
        </w:tc>
      </w:tr>
      <w:tr w:rsidR="00672F43" w:rsidRPr="00A643FA" w14:paraId="1A376967" w14:textId="77777777" w:rsidTr="3291FF42">
        <w:trPr>
          <w:trHeight w:val="1250"/>
        </w:trPr>
        <w:tc>
          <w:tcPr>
            <w:tcW w:w="3082" w:type="dxa"/>
            <w:vAlign w:val="center"/>
          </w:tcPr>
          <w:p w14:paraId="0F594B69" w14:textId="01AE1FD0" w:rsidR="00672F43" w:rsidRPr="00D86F80" w:rsidRDefault="003E4B1C" w:rsidP="000E371B">
            <w:pPr>
              <w:rPr>
                <w:rFonts w:ascii="3M Circular TT Bold" w:hAnsi="3M Circular TT Bold" w:cs="3MCircularTT-Bold"/>
                <w:bCs/>
                <w:sz w:val="28"/>
                <w:szCs w:val="28"/>
              </w:rPr>
            </w:pPr>
            <w:r>
              <w:rPr>
                <w:rFonts w:ascii="3M Circular TT Bold" w:hAnsi="3M Circular TT Bold" w:cs="3MCircularTT-Bold"/>
                <w:bCs/>
                <w:sz w:val="28"/>
                <w:szCs w:val="28"/>
              </w:rPr>
              <w:t>Title of your clinical case</w:t>
            </w:r>
          </w:p>
        </w:tc>
        <w:tc>
          <w:tcPr>
            <w:tcW w:w="7938" w:type="dxa"/>
          </w:tcPr>
          <w:p w14:paraId="6FAEA687" w14:textId="238ECE54" w:rsidR="00672F43" w:rsidRPr="00A643FA" w:rsidRDefault="00672F43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3244CF70" w14:textId="77777777" w:rsidTr="3291FF42">
        <w:trPr>
          <w:trHeight w:val="5228"/>
        </w:trPr>
        <w:tc>
          <w:tcPr>
            <w:tcW w:w="3082" w:type="dxa"/>
            <w:vAlign w:val="center"/>
          </w:tcPr>
          <w:p w14:paraId="6036B7D1" w14:textId="051DD70C" w:rsidR="003E4B1C" w:rsidRPr="003E4B1C" w:rsidRDefault="003E4B1C" w:rsidP="003E4B1C">
            <w:pPr>
              <w:rPr>
                <w:rFonts w:ascii="3M Circular TT Bold" w:hAnsi="3M Circular TT Bold" w:cs="3MCircularTT-Bold"/>
                <w:bCs/>
                <w:sz w:val="28"/>
                <w:szCs w:val="28"/>
              </w:rPr>
            </w:pPr>
            <w:r>
              <w:rPr>
                <w:rFonts w:ascii="3M Circular TT Bold" w:hAnsi="3M Circular TT Bold" w:cs="3MCircularTT-Bold"/>
                <w:bCs/>
                <w:sz w:val="28"/>
                <w:szCs w:val="28"/>
              </w:rPr>
              <w:t>About the case</w:t>
            </w:r>
          </w:p>
          <w:p w14:paraId="1F9E6802" w14:textId="0AE41BE2" w:rsidR="003E4B1C" w:rsidRDefault="003E4B1C" w:rsidP="003E4B1C">
            <w:pPr>
              <w:rPr>
                <w:rFonts w:ascii="3M Circular TT Book" w:hAnsi="3M Circular TT Book" w:cs="3MCircularTT-Bold"/>
                <w:bCs/>
              </w:rPr>
            </w:pPr>
            <w:r>
              <w:rPr>
                <w:rFonts w:ascii="3M Circular TT Book" w:hAnsi="3M Circular TT Book" w:cs="3MCircularTT-Bold"/>
                <w:bCs/>
              </w:rPr>
              <w:t xml:space="preserve">Describe the case and </w:t>
            </w:r>
          </w:p>
          <w:p w14:paraId="5AD35EAC" w14:textId="00ACC7A5" w:rsidR="00672F43" w:rsidRPr="00A643FA" w:rsidRDefault="003E4B1C" w:rsidP="003E4B1C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  <w:r>
              <w:rPr>
                <w:rFonts w:ascii="3M Circular TT Book" w:hAnsi="3M Circular TT Book" w:cs="3MCircularTT-Bold"/>
                <w:bCs/>
              </w:rPr>
              <w:t>include things like the gender and age of patient and the situation presented.</w:t>
            </w:r>
          </w:p>
        </w:tc>
        <w:tc>
          <w:tcPr>
            <w:tcW w:w="7938" w:type="dxa"/>
          </w:tcPr>
          <w:p w14:paraId="400DF957" w14:textId="0D7CEED1" w:rsidR="00FD1C0F" w:rsidRDefault="00FD1C0F" w:rsidP="00FD1C0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  <w:p w14:paraId="79E3C68C" w14:textId="38B27D10" w:rsidR="00672F43" w:rsidRPr="00A643FA" w:rsidRDefault="00672F43" w:rsidP="00FD1C0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061D8D76" w14:textId="77777777" w:rsidTr="3291FF42">
        <w:trPr>
          <w:trHeight w:val="2474"/>
        </w:trPr>
        <w:tc>
          <w:tcPr>
            <w:tcW w:w="3082" w:type="dxa"/>
            <w:vAlign w:val="center"/>
          </w:tcPr>
          <w:p w14:paraId="0CB7D9BE" w14:textId="72B3DBC5" w:rsidR="00672F43" w:rsidRPr="003E4B1C" w:rsidRDefault="003E4B1C" w:rsidP="000E371B">
            <w:pPr>
              <w:rPr>
                <w:rFonts w:ascii="3M Circular TT Bold" w:hAnsi="3M Circular TT Bold" w:cs="3MCircularTT-Bold"/>
                <w:bCs/>
                <w:sz w:val="28"/>
                <w:szCs w:val="28"/>
              </w:rPr>
            </w:pPr>
            <w:r w:rsidRPr="003E4B1C">
              <w:rPr>
                <w:rFonts w:ascii="3M Circular TT Bold" w:hAnsi="3M Circular TT Bold" w:cs="3MCircularTT-Bold"/>
                <w:bCs/>
                <w:sz w:val="28"/>
                <w:szCs w:val="28"/>
              </w:rPr>
              <w:lastRenderedPageBreak/>
              <w:t>The Challenge</w:t>
            </w:r>
          </w:p>
          <w:p w14:paraId="14D6C8CB" w14:textId="074023E1" w:rsidR="003E4B1C" w:rsidRPr="003E4B1C" w:rsidRDefault="003E4B1C" w:rsidP="3291FF42">
            <w:pPr>
              <w:rPr>
                <w:rFonts w:ascii="3M Circular TT Book" w:hAnsi="3M Circular TT Book" w:cs="3MCircularTT-Bold"/>
              </w:rPr>
            </w:pPr>
            <w:r w:rsidRPr="3291FF42">
              <w:rPr>
                <w:rFonts w:ascii="3M Circular TT Book" w:hAnsi="3M Circular TT Book" w:cs="3MCircularTT-Bold"/>
              </w:rPr>
              <w:t>Describe your approach to the restoration, including any special details you feel are needed</w:t>
            </w:r>
            <w:r w:rsidR="2C329B63" w:rsidRPr="3291FF42">
              <w:rPr>
                <w:rFonts w:ascii="3M Circular TT Book" w:hAnsi="3M Circular TT Book" w:cs="3MCircularTT-Bold"/>
              </w:rPr>
              <w:t xml:space="preserve">. </w:t>
            </w:r>
          </w:p>
        </w:tc>
        <w:tc>
          <w:tcPr>
            <w:tcW w:w="7938" w:type="dxa"/>
          </w:tcPr>
          <w:p w14:paraId="0EE1C3B4" w14:textId="15BDD1C3" w:rsidR="00672F43" w:rsidRPr="00A643FA" w:rsidRDefault="00672F43" w:rsidP="00FD1C0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41E858E4" w14:textId="77777777" w:rsidTr="3291FF42">
        <w:trPr>
          <w:trHeight w:val="2924"/>
        </w:trPr>
        <w:tc>
          <w:tcPr>
            <w:tcW w:w="3082" w:type="dxa"/>
            <w:vAlign w:val="center"/>
          </w:tcPr>
          <w:p w14:paraId="6E5C27AE" w14:textId="6ED0BDBE" w:rsidR="00C70B7F" w:rsidRPr="003E4B1C" w:rsidRDefault="00C70B7F" w:rsidP="00C70B7F">
            <w:pPr>
              <w:rPr>
                <w:rFonts w:ascii="3M Circular TT Bold" w:hAnsi="3M Circular TT Bold" w:cs="3MCircularTT-Bold"/>
                <w:bCs/>
                <w:sz w:val="28"/>
                <w:szCs w:val="28"/>
              </w:rPr>
            </w:pPr>
            <w:r w:rsidRPr="003E4B1C">
              <w:rPr>
                <w:rFonts w:ascii="3M Circular TT Bold" w:hAnsi="3M Circular TT Bold" w:cs="3MCircularTT-Bold"/>
                <w:bCs/>
                <w:sz w:val="28"/>
                <w:szCs w:val="28"/>
              </w:rPr>
              <w:t xml:space="preserve">The </w:t>
            </w:r>
            <w:r w:rsidR="003D3A61">
              <w:rPr>
                <w:rFonts w:ascii="3M Circular TT Bold" w:hAnsi="3M Circular TT Bold" w:cs="3MCircularTT-Bold"/>
                <w:bCs/>
                <w:sz w:val="28"/>
                <w:szCs w:val="28"/>
              </w:rPr>
              <w:t>Outcome</w:t>
            </w:r>
          </w:p>
          <w:p w14:paraId="36C89CC4" w14:textId="248F532B" w:rsidR="00672F43" w:rsidRPr="00A643FA" w:rsidRDefault="003D3A61" w:rsidP="3291FF42">
            <w:pPr>
              <w:rPr>
                <w:rFonts w:ascii="3M Circular TT Book" w:hAnsi="3M Circular TT Book" w:cs="3MCircularTT-Bold"/>
              </w:rPr>
            </w:pPr>
            <w:r w:rsidRPr="3291FF42">
              <w:rPr>
                <w:rFonts w:ascii="3M Circular TT Book" w:hAnsi="3M Circular TT Book" w:cs="3MCircularTT-Bold"/>
              </w:rPr>
              <w:t xml:space="preserve">Optional: Point out any result you are particularly proud of. If applicable, you may point out a particular result you were able to achieve with </w:t>
            </w:r>
            <w:r w:rsidR="130FDD79" w:rsidRPr="3291FF42">
              <w:rPr>
                <w:rFonts w:ascii="3M Circular TT Book" w:hAnsi="3M Circular TT Book" w:cs="3MCircularTT-Bold"/>
              </w:rPr>
              <w:t>a product.</w:t>
            </w:r>
          </w:p>
        </w:tc>
        <w:tc>
          <w:tcPr>
            <w:tcW w:w="7938" w:type="dxa"/>
          </w:tcPr>
          <w:p w14:paraId="4932EE2F" w14:textId="2E24DB0A" w:rsidR="00672F43" w:rsidRPr="00A643FA" w:rsidRDefault="00672F43" w:rsidP="00281190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C70B7F" w:rsidRPr="00A643FA" w14:paraId="348F5CB2" w14:textId="77777777" w:rsidTr="3291FF42">
        <w:trPr>
          <w:trHeight w:val="881"/>
        </w:trPr>
        <w:tc>
          <w:tcPr>
            <w:tcW w:w="11020" w:type="dxa"/>
            <w:gridSpan w:val="2"/>
            <w:shd w:val="clear" w:color="auto" w:fill="79336C"/>
            <w:vAlign w:val="center"/>
          </w:tcPr>
          <w:p w14:paraId="405E7F5B" w14:textId="1A53AC34" w:rsidR="00C70B7F" w:rsidRPr="00D10BF8" w:rsidRDefault="00D10BF8" w:rsidP="00C70B7F">
            <w:pPr>
              <w:jc w:val="center"/>
              <w:rPr>
                <w:rFonts w:ascii="3M Circular TT Bold" w:hAnsi="3M Circular TT Bold" w:cs="3MCircularTT-Bold"/>
                <w:bCs/>
                <w:color w:val="FFFFFF" w:themeColor="background1"/>
                <w:sz w:val="28"/>
                <w:szCs w:val="28"/>
              </w:rPr>
            </w:pPr>
            <w:r w:rsidRPr="00D10BF8">
              <w:rPr>
                <w:rFonts w:ascii="3M Circular TT Bold" w:hAnsi="3M Circular TT Bold" w:cs="3MCircularTT-Bold"/>
                <w:bCs/>
                <w:color w:val="FFFFFF" w:themeColor="background1"/>
                <w:sz w:val="28"/>
                <w:szCs w:val="28"/>
              </w:rPr>
              <w:t>P</w:t>
            </w:r>
            <w:r w:rsidR="00C70B7F" w:rsidRPr="00D10BF8">
              <w:rPr>
                <w:rFonts w:ascii="3M Circular TT Bold" w:hAnsi="3M Circular TT Bold" w:cs="3MCircularTT-Bold"/>
                <w:bCs/>
                <w:color w:val="FFFFFF" w:themeColor="background1"/>
                <w:sz w:val="28"/>
                <w:szCs w:val="28"/>
              </w:rPr>
              <w:t xml:space="preserve">hotos and </w:t>
            </w:r>
            <w:r w:rsidRPr="00D10BF8">
              <w:rPr>
                <w:rFonts w:ascii="3M Circular TT Bold" w:hAnsi="3M Circular TT Bold" w:cs="3MCircularTT-Bold"/>
                <w:bCs/>
                <w:color w:val="FFFFFF" w:themeColor="background1"/>
                <w:sz w:val="28"/>
                <w:szCs w:val="28"/>
              </w:rPr>
              <w:t>C</w:t>
            </w:r>
            <w:r w:rsidR="00C70B7F" w:rsidRPr="00D10BF8">
              <w:rPr>
                <w:rFonts w:ascii="3M Circular TT Bold" w:hAnsi="3M Circular TT Bold" w:cs="3MCircularTT-Bold"/>
                <w:bCs/>
                <w:color w:val="FFFFFF" w:themeColor="background1"/>
                <w:sz w:val="28"/>
                <w:szCs w:val="28"/>
              </w:rPr>
              <w:t>aptions</w:t>
            </w:r>
          </w:p>
          <w:p w14:paraId="658B858D" w14:textId="0D6798C4" w:rsidR="00C70B7F" w:rsidRPr="00A873F1" w:rsidRDefault="00BB4F48" w:rsidP="00A873F1">
            <w:pPr>
              <w:jc w:val="center"/>
              <w:rPr>
                <w:rFonts w:ascii="3M Circular TT Book" w:hAnsi="3M Circular TT Book" w:cs="3MCircularTT-Bold"/>
                <w:bCs/>
              </w:rPr>
            </w:pPr>
            <w:r w:rsidRPr="00D10BF8">
              <w:rPr>
                <w:rFonts w:ascii="3M Circular TT Book" w:hAnsi="3M Circular TT Book" w:cs="3MCircularTT-Bold"/>
                <w:bCs/>
                <w:color w:val="FFFFFF" w:themeColor="background1"/>
              </w:rPr>
              <w:t>Row depth will expand to accommodate your image and description.</w:t>
            </w:r>
          </w:p>
        </w:tc>
      </w:tr>
      <w:tr w:rsidR="00672F43" w:rsidRPr="00A643FA" w14:paraId="1DC3C501" w14:textId="77777777" w:rsidTr="3291FF42">
        <w:trPr>
          <w:trHeight w:val="2339"/>
        </w:trPr>
        <w:tc>
          <w:tcPr>
            <w:tcW w:w="3082" w:type="dxa"/>
            <w:vAlign w:val="center"/>
          </w:tcPr>
          <w:p w14:paraId="39ECCBD0" w14:textId="77777777" w:rsidR="00672F43" w:rsidRDefault="00C70B7F" w:rsidP="00D86F80">
            <w:pPr>
              <w:rPr>
                <w:rFonts w:ascii="3M Circular TT Book" w:hAnsi="3M Circular TT Book" w:cs="3MCircularTT-Bold"/>
                <w:bCs/>
                <w:sz w:val="28"/>
                <w:szCs w:val="28"/>
              </w:rPr>
            </w:pPr>
            <w:r w:rsidRPr="00D10BF8">
              <w:rPr>
                <w:rFonts w:ascii="3M Circular TT Book" w:hAnsi="3M Circular TT Book" w:cs="3MCircularTT-Bold"/>
                <w:bCs/>
                <w:sz w:val="28"/>
                <w:szCs w:val="28"/>
              </w:rPr>
              <w:t>Photo in this column</w:t>
            </w:r>
          </w:p>
          <w:p w14:paraId="7AE3F6C5" w14:textId="78513D67" w:rsidR="00D10BF8" w:rsidRPr="0091184D" w:rsidRDefault="007F3106" w:rsidP="3291FF42">
            <w:pPr>
              <w:rPr>
                <w:rFonts w:ascii="3M Circular TT Book" w:hAnsi="3M Circular TT Book" w:cs="3MCircularTT-Bold"/>
              </w:rPr>
            </w:pPr>
            <w:r w:rsidRPr="3291FF42">
              <w:rPr>
                <w:rFonts w:ascii="3M Circular TT Book" w:hAnsi="3M Circular TT Book" w:cs="3MCircularTT-Bold"/>
              </w:rPr>
              <w:t xml:space="preserve">If </w:t>
            </w:r>
            <w:r w:rsidR="0F9F1307" w:rsidRPr="3291FF42">
              <w:rPr>
                <w:rFonts w:ascii="3M Circular TT Book" w:hAnsi="3M Circular TT Book" w:cs="3MCircularTT-Bold"/>
              </w:rPr>
              <w:t>you are</w:t>
            </w:r>
            <w:r w:rsidRPr="3291FF42">
              <w:rPr>
                <w:rFonts w:ascii="3M Circular TT Book" w:hAnsi="3M Circular TT Book" w:cs="3MCircularTT-Bold"/>
              </w:rPr>
              <w:t xml:space="preserve"> uploading the photos, please </w:t>
            </w:r>
            <w:r w:rsidR="61622C89" w:rsidRPr="3291FF42">
              <w:rPr>
                <w:rFonts w:ascii="3M Circular TT Book" w:hAnsi="3M Circular TT Book" w:cs="3MCircularTT-Bold"/>
              </w:rPr>
              <w:t>label them</w:t>
            </w:r>
            <w:r w:rsidRPr="3291FF42">
              <w:rPr>
                <w:rFonts w:ascii="3M Circular TT Book" w:hAnsi="3M Circular TT Book" w:cs="3MCircularTT-Bold"/>
              </w:rPr>
              <w:t xml:space="preserve"> in </w:t>
            </w:r>
            <w:r w:rsidR="00202EED" w:rsidRPr="3291FF42">
              <w:rPr>
                <w:rFonts w:ascii="3M Circular TT Book" w:hAnsi="3M Circular TT Book" w:cs="3MCircularTT-Bold"/>
              </w:rPr>
              <w:t xml:space="preserve">sequential </w:t>
            </w:r>
            <w:r w:rsidRPr="3291FF42">
              <w:rPr>
                <w:rFonts w:ascii="3M Circular TT Book" w:hAnsi="3M Circular TT Book" w:cs="3MCircularTT-Bold"/>
              </w:rPr>
              <w:t xml:space="preserve">order. </w:t>
            </w:r>
            <w:r w:rsidR="00D10BF8" w:rsidRPr="3291FF42">
              <w:rPr>
                <w:rFonts w:ascii="3M Circular TT Book" w:hAnsi="3M Circular TT Book" w:cs="3MCircularTT-Bold"/>
              </w:rPr>
              <w:t xml:space="preserve">Photos should be </w:t>
            </w:r>
            <w:r w:rsidR="0091184D" w:rsidRPr="3291FF42">
              <w:rPr>
                <w:rFonts w:ascii="3M Circular TT Book" w:hAnsi="3M Circular TT Book" w:cs="3MCircularTT-Bold"/>
              </w:rPr>
              <w:t xml:space="preserve">a minimum of </w:t>
            </w:r>
            <w:r w:rsidR="1ED6C6EA" w:rsidRPr="3291FF42">
              <w:rPr>
                <w:rFonts w:ascii="3M Circular TT Book" w:hAnsi="3M Circular TT Book" w:cs="3MCircularTT-Bold"/>
              </w:rPr>
              <w:t>8x</w:t>
            </w:r>
            <w:bookmarkStart w:id="0" w:name="_Int_fhaPor1Y"/>
            <w:r w:rsidR="1ED6C6EA" w:rsidRPr="3291FF42">
              <w:rPr>
                <w:rFonts w:ascii="3M Circular TT Book" w:hAnsi="3M Circular TT Book" w:cs="3MCircularTT-Bold"/>
              </w:rPr>
              <w:t>8cm</w:t>
            </w:r>
            <w:bookmarkEnd w:id="0"/>
            <w:r w:rsidR="0091184D" w:rsidRPr="3291FF42">
              <w:rPr>
                <w:rFonts w:ascii="3M Circular TT Book" w:hAnsi="3M Circular TT Book" w:cs="3MCircularTT-Bold"/>
              </w:rPr>
              <w:t xml:space="preserve"> at 150</w:t>
            </w:r>
            <w:bookmarkStart w:id="1" w:name="_Int_DdWM9KTJ"/>
            <w:r w:rsidR="0091184D" w:rsidRPr="3291FF42">
              <w:rPr>
                <w:rFonts w:ascii="3M Circular TT Book" w:hAnsi="3M Circular TT Book" w:cs="3MCircularTT-Bold"/>
              </w:rPr>
              <w:t>dpi</w:t>
            </w:r>
            <w:bookmarkEnd w:id="1"/>
            <w:r w:rsidR="0091184D" w:rsidRPr="3291FF42">
              <w:rPr>
                <w:rFonts w:ascii="3M Circular TT Book" w:hAnsi="3M Circular TT Book" w:cs="3MCircularTT-Bold"/>
              </w:rPr>
              <w:t>.</w:t>
            </w:r>
          </w:p>
        </w:tc>
        <w:tc>
          <w:tcPr>
            <w:tcW w:w="7938" w:type="dxa"/>
            <w:vAlign w:val="center"/>
          </w:tcPr>
          <w:p w14:paraId="4C53C659" w14:textId="44ED31BA" w:rsidR="00D10BF8" w:rsidRPr="00D10BF8" w:rsidRDefault="00C70B7F" w:rsidP="00D86F80">
            <w:pPr>
              <w:rPr>
                <w:rFonts w:ascii="3M Circular TT Book" w:hAnsi="3M Circular TT Book" w:cs="3MCircularTT-Bold"/>
                <w:sz w:val="28"/>
                <w:szCs w:val="28"/>
              </w:rPr>
            </w:pPr>
            <w:r w:rsidRPr="00D10BF8">
              <w:rPr>
                <w:rFonts w:ascii="3M Circular TT Book" w:hAnsi="3M Circular TT Book" w:cs="3MCircularTT-Bold"/>
                <w:sz w:val="28"/>
                <w:szCs w:val="28"/>
              </w:rPr>
              <w:t>Description in this column</w:t>
            </w:r>
            <w:r w:rsidR="00D10BF8" w:rsidRPr="00D10BF8">
              <w:rPr>
                <w:rFonts w:ascii="3M Circular TT Book" w:hAnsi="3M Circular TT Book" w:cs="3MCircularTT-Bold"/>
                <w:sz w:val="28"/>
                <w:szCs w:val="28"/>
              </w:rPr>
              <w:t xml:space="preserve">. </w:t>
            </w:r>
          </w:p>
          <w:p w14:paraId="167EE92B" w14:textId="3B2AE825" w:rsidR="00672F43" w:rsidRPr="00D10BF8" w:rsidRDefault="00D10BF8" w:rsidP="00D86F80">
            <w:pPr>
              <w:rPr>
                <w:rFonts w:ascii="3M Circular TT Book" w:eastAsia="Times New Roman" w:hAnsi="3M Circular TT Book"/>
                <w:color w:val="000000"/>
              </w:rPr>
            </w:pPr>
            <w:r w:rsidRPr="3291FF42">
              <w:rPr>
                <w:rFonts w:ascii="3M Circular TT Book" w:eastAsia="Times New Roman" w:hAnsi="3M Circular TT Book"/>
                <w:color w:val="000000" w:themeColor="text1"/>
              </w:rPr>
              <w:t xml:space="preserve">Due to limited space below the images, please try to keep caption descriptions to a maximum of 40 words. </w:t>
            </w:r>
            <w:r w:rsidR="70CABD18" w:rsidRPr="3291FF42">
              <w:rPr>
                <w:rFonts w:ascii="3M Circular TT Book" w:eastAsia="Times New Roman" w:hAnsi="3M Circular TT Book"/>
                <w:color w:val="000000" w:themeColor="text1"/>
              </w:rPr>
              <w:t>Do not</w:t>
            </w:r>
            <w:r w:rsidRPr="3291FF42">
              <w:rPr>
                <w:rFonts w:ascii="3M Circular TT Book" w:eastAsia="Times New Roman" w:hAnsi="3M Circular TT Book"/>
                <w:color w:val="000000" w:themeColor="text1"/>
              </w:rPr>
              <w:t xml:space="preserve"> worry about sentence structure or grammar—any corrections will be made in proofing.</w:t>
            </w:r>
          </w:p>
        </w:tc>
      </w:tr>
      <w:tr w:rsidR="00672F43" w:rsidRPr="00A643FA" w14:paraId="3F396860" w14:textId="77777777" w:rsidTr="3291FF42">
        <w:trPr>
          <w:trHeight w:val="2160"/>
        </w:trPr>
        <w:tc>
          <w:tcPr>
            <w:tcW w:w="3082" w:type="dxa"/>
          </w:tcPr>
          <w:p w14:paraId="7A697B8B" w14:textId="65F67DF4" w:rsidR="00C70B7F" w:rsidRPr="00D10BF8" w:rsidRDefault="00C70B7F" w:rsidP="007D5C44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3BB58EF0" w14:textId="56F3E71F" w:rsidR="00672F43" w:rsidRPr="00A643FA" w:rsidRDefault="00672F43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3E3C4AB6" w14:textId="77777777" w:rsidTr="3291FF42">
        <w:trPr>
          <w:trHeight w:val="2160"/>
        </w:trPr>
        <w:tc>
          <w:tcPr>
            <w:tcW w:w="3082" w:type="dxa"/>
          </w:tcPr>
          <w:p w14:paraId="5A54610E" w14:textId="1FF054B6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721C2ECC" w14:textId="77777777" w:rsidR="00672F43" w:rsidRPr="00A643FA" w:rsidRDefault="00672F43" w:rsidP="007D5C44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5799958A" w14:textId="77777777" w:rsidTr="3291FF42">
        <w:trPr>
          <w:trHeight w:val="2160"/>
        </w:trPr>
        <w:tc>
          <w:tcPr>
            <w:tcW w:w="3082" w:type="dxa"/>
          </w:tcPr>
          <w:p w14:paraId="2A0AF2AC" w14:textId="61EE8948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18802888" w14:textId="1264D328" w:rsidR="00736C03" w:rsidRDefault="00736C03" w:rsidP="00C70B7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  <w:p w14:paraId="62996136" w14:textId="77777777" w:rsidR="00C70B7F" w:rsidRDefault="00C70B7F" w:rsidP="00C70B7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  <w:p w14:paraId="31334C6E" w14:textId="77777777" w:rsidR="00C70B7F" w:rsidRDefault="00C70B7F" w:rsidP="00C70B7F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  <w:p w14:paraId="010C8010" w14:textId="77777777" w:rsidR="00672F43" w:rsidRPr="00C70B7F" w:rsidRDefault="00672F43" w:rsidP="000E371B">
            <w:pPr>
              <w:rPr>
                <w:rFonts w:ascii="3M Circular TT Book" w:hAnsi="3M Circular TT Book" w:cs="3MCircularTT-Bold"/>
                <w:bCs/>
                <w:sz w:val="30"/>
                <w:szCs w:val="30"/>
              </w:rPr>
            </w:pPr>
          </w:p>
        </w:tc>
      </w:tr>
      <w:tr w:rsidR="00672F43" w:rsidRPr="00A643FA" w14:paraId="38BD2C1F" w14:textId="77777777" w:rsidTr="3291FF42">
        <w:trPr>
          <w:trHeight w:val="720"/>
        </w:trPr>
        <w:tc>
          <w:tcPr>
            <w:tcW w:w="3082" w:type="dxa"/>
          </w:tcPr>
          <w:p w14:paraId="3A0AC406" w14:textId="6C4EA3D7" w:rsidR="00672F43" w:rsidRPr="00A643FA" w:rsidRDefault="00672F43" w:rsidP="007D5C44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  <w:tc>
          <w:tcPr>
            <w:tcW w:w="7938" w:type="dxa"/>
          </w:tcPr>
          <w:p w14:paraId="4A0EE6E8" w14:textId="1AB498BA" w:rsidR="00672F43" w:rsidRPr="00A643FA" w:rsidRDefault="00672F43" w:rsidP="00505BF9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0DE45036" w14:textId="77777777" w:rsidTr="3291FF42">
        <w:trPr>
          <w:trHeight w:val="720"/>
        </w:trPr>
        <w:tc>
          <w:tcPr>
            <w:tcW w:w="3082" w:type="dxa"/>
          </w:tcPr>
          <w:p w14:paraId="4C5272EF" w14:textId="5F34AB34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12101438" w14:textId="2AB72689" w:rsidR="00672F43" w:rsidRPr="00A643FA" w:rsidRDefault="00672F43" w:rsidP="00283D10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0A408747" w14:textId="77777777" w:rsidTr="3291FF42">
        <w:trPr>
          <w:trHeight w:val="720"/>
        </w:trPr>
        <w:tc>
          <w:tcPr>
            <w:tcW w:w="3082" w:type="dxa"/>
          </w:tcPr>
          <w:p w14:paraId="0AE5CD03" w14:textId="7D3158C7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2CF691B5" w14:textId="39EE11E5" w:rsidR="00672F43" w:rsidRPr="00A643FA" w:rsidRDefault="00672F43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184447D1" w14:textId="77777777" w:rsidTr="3291FF42">
        <w:trPr>
          <w:trHeight w:val="720"/>
        </w:trPr>
        <w:tc>
          <w:tcPr>
            <w:tcW w:w="3082" w:type="dxa"/>
          </w:tcPr>
          <w:p w14:paraId="68925CF2" w14:textId="6927BB48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5204ABEB" w14:textId="3448B610" w:rsidR="00672F43" w:rsidRPr="00A643FA" w:rsidRDefault="00672F43" w:rsidP="00064E2D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68950C86" w14:textId="77777777" w:rsidTr="3291FF42">
        <w:trPr>
          <w:trHeight w:val="720"/>
        </w:trPr>
        <w:tc>
          <w:tcPr>
            <w:tcW w:w="3082" w:type="dxa"/>
          </w:tcPr>
          <w:p w14:paraId="0E83D08E" w14:textId="13C39F4C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71E490D4" w14:textId="52C2DB6F" w:rsidR="00064E2D" w:rsidRPr="00A643FA" w:rsidRDefault="00064E2D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66847810" w14:textId="77777777" w:rsidTr="3291FF42">
        <w:trPr>
          <w:trHeight w:val="720"/>
        </w:trPr>
        <w:tc>
          <w:tcPr>
            <w:tcW w:w="3082" w:type="dxa"/>
          </w:tcPr>
          <w:p w14:paraId="390E6618" w14:textId="6822A292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786F7265" w14:textId="18690D57" w:rsidR="00672F43" w:rsidRPr="00A643FA" w:rsidRDefault="00672F43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1AFD3599" w14:textId="77777777" w:rsidTr="3291FF42">
        <w:trPr>
          <w:trHeight w:val="720"/>
        </w:trPr>
        <w:tc>
          <w:tcPr>
            <w:tcW w:w="3082" w:type="dxa"/>
          </w:tcPr>
          <w:p w14:paraId="02FEE2E5" w14:textId="6C36594C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07531FF2" w14:textId="1131782F" w:rsidR="00672F43" w:rsidRPr="00A643FA" w:rsidRDefault="00672F43" w:rsidP="00D66F38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60BDFDDE" w14:textId="77777777" w:rsidTr="3291FF42">
        <w:trPr>
          <w:trHeight w:val="720"/>
        </w:trPr>
        <w:tc>
          <w:tcPr>
            <w:tcW w:w="3082" w:type="dxa"/>
          </w:tcPr>
          <w:p w14:paraId="7EFDFF44" w14:textId="0EEFB72D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7136DCB5" w14:textId="1D5303E7" w:rsidR="00672F43" w:rsidRPr="00A643FA" w:rsidRDefault="00672F43" w:rsidP="00D66F38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0C65634F" w14:textId="77777777" w:rsidTr="3291FF42">
        <w:trPr>
          <w:trHeight w:val="720"/>
        </w:trPr>
        <w:tc>
          <w:tcPr>
            <w:tcW w:w="3082" w:type="dxa"/>
          </w:tcPr>
          <w:p w14:paraId="73C12010" w14:textId="3F8A322C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52F7EDAA" w14:textId="14C9847F" w:rsidR="00672F43" w:rsidRPr="00A643FA" w:rsidRDefault="00672F43" w:rsidP="00D66F38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  <w:tr w:rsidR="00672F43" w:rsidRPr="00A643FA" w14:paraId="66240972" w14:textId="77777777" w:rsidTr="3291FF42">
        <w:trPr>
          <w:trHeight w:val="720"/>
        </w:trPr>
        <w:tc>
          <w:tcPr>
            <w:tcW w:w="3082" w:type="dxa"/>
          </w:tcPr>
          <w:p w14:paraId="289F8B4B" w14:textId="0E7EA788" w:rsidR="00672F43" w:rsidRPr="00D10BF8" w:rsidRDefault="00672F43" w:rsidP="000E371B">
            <w:pPr>
              <w:rPr>
                <w:rFonts w:ascii="3M Circular TT Book" w:hAnsi="3M Circular TT Book" w:cs="3MCircularTT-Bold"/>
                <w:bCs/>
              </w:rPr>
            </w:pPr>
          </w:p>
        </w:tc>
        <w:tc>
          <w:tcPr>
            <w:tcW w:w="7938" w:type="dxa"/>
          </w:tcPr>
          <w:p w14:paraId="0BAF7B90" w14:textId="2BEDC86D" w:rsidR="00672F43" w:rsidRPr="00A643FA" w:rsidRDefault="00672F43" w:rsidP="000E371B">
            <w:pPr>
              <w:rPr>
                <w:rFonts w:ascii="3M Circular TT Book" w:hAnsi="3M Circular TT Book" w:cs="3MCircularTT-Bold"/>
                <w:b/>
                <w:bCs/>
                <w:sz w:val="30"/>
                <w:szCs w:val="30"/>
              </w:rPr>
            </w:pPr>
          </w:p>
        </w:tc>
      </w:tr>
    </w:tbl>
    <w:p w14:paraId="171DF777" w14:textId="2D1CFC6B" w:rsidR="000E371B" w:rsidRPr="0013019C" w:rsidRDefault="000E371B" w:rsidP="004C45A8">
      <w:pPr>
        <w:rPr>
          <w:noProof/>
        </w:rPr>
      </w:pPr>
    </w:p>
    <w:sectPr w:rsidR="000E371B" w:rsidRPr="0013019C" w:rsidSect="004B4B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0" w:right="720" w:bottom="144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5EB2E" w14:textId="77777777" w:rsidR="00863999" w:rsidRDefault="00863999" w:rsidP="005E6C90">
      <w:r>
        <w:separator/>
      </w:r>
    </w:p>
  </w:endnote>
  <w:endnote w:type="continuationSeparator" w:id="0">
    <w:p w14:paraId="77EA3DE4" w14:textId="77777777" w:rsidR="00863999" w:rsidRDefault="00863999" w:rsidP="005E6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3M Circular TT Book">
    <w:altName w:val="Calibri"/>
    <w:charset w:val="00"/>
    <w:family w:val="swiss"/>
    <w:pitch w:val="variable"/>
    <w:sig w:usb0="A00000BF" w:usb1="5000E47B" w:usb2="00000008" w:usb3="00000000" w:csb0="00000093" w:csb1="00000000"/>
  </w:font>
  <w:font w:name="3MCircularTT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3M Circular TT Bold">
    <w:altName w:val="Calibri"/>
    <w:charset w:val="00"/>
    <w:family w:val="swiss"/>
    <w:pitch w:val="variable"/>
    <w:sig w:usb0="A00000BF" w:usb1="5000E47B" w:usb2="00000008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761C" w14:textId="77777777" w:rsidR="007E4458" w:rsidRDefault="007E445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63B61" w14:textId="77777777" w:rsidR="007E4458" w:rsidRDefault="007E445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BC9FC" w14:textId="77777777" w:rsidR="007E4458" w:rsidRDefault="007E445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2AA2D" w14:textId="77777777" w:rsidR="00863999" w:rsidRDefault="00863999" w:rsidP="005E6C90">
      <w:r>
        <w:separator/>
      </w:r>
    </w:p>
  </w:footnote>
  <w:footnote w:type="continuationSeparator" w:id="0">
    <w:p w14:paraId="3D3A443A" w14:textId="77777777" w:rsidR="00863999" w:rsidRDefault="00863999" w:rsidP="005E6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D497" w14:textId="77777777" w:rsidR="007E4458" w:rsidRDefault="007E445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6B5C2" w14:textId="188650EE" w:rsidR="00BB4F48" w:rsidRDefault="00BB4F48" w:rsidP="00AE0DE9">
    <w:pPr>
      <w:pStyle w:val="Kopfzeile"/>
      <w:ind w:left="-720"/>
    </w:pPr>
    <w:r>
      <w:rPr>
        <w:noProof/>
        <w:lang w:val="de-DE" w:eastAsia="de-DE"/>
      </w:rPr>
      <w:drawing>
        <wp:inline distT="0" distB="0" distL="0" distR="0" wp14:anchorId="73DB66D1" wp14:editId="548BDA06">
          <wp:extent cx="7903593" cy="277563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esh-footer-maroon-magen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3593" cy="2775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BCE81" w14:textId="77777777" w:rsidR="007E4458" w:rsidRDefault="007E4458">
    <w:pPr>
      <w:pStyle w:val="Kopfzeile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haPor1Y" int2:invalidationBookmarkName="" int2:hashCode="t2oT6aCnyaAkwC" int2:id="aHHocmUO">
      <int2:state int2:value="Rejected" int2:type="AugLoop_Text_Critique"/>
    </int2:bookmark>
    <int2:bookmark int2:bookmarkName="_Int_DdWM9KTJ" int2:invalidationBookmarkName="" int2:hashCode="KTbBoIiF/M0kEU" int2:id="Vp7Nqwn6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509BB"/>
    <w:multiLevelType w:val="hybridMultilevel"/>
    <w:tmpl w:val="F01E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941A0"/>
    <w:multiLevelType w:val="hybridMultilevel"/>
    <w:tmpl w:val="B6CC3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98285A"/>
    <w:multiLevelType w:val="hybridMultilevel"/>
    <w:tmpl w:val="13C83F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5A02A3"/>
    <w:multiLevelType w:val="hybridMultilevel"/>
    <w:tmpl w:val="B94C5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861DE"/>
    <w:multiLevelType w:val="hybridMultilevel"/>
    <w:tmpl w:val="8A7C342A"/>
    <w:lvl w:ilvl="0" w:tplc="B4C09B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C483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ECB0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18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F652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18F8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5A803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7C8D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B03F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318A1"/>
    <w:multiLevelType w:val="hybridMultilevel"/>
    <w:tmpl w:val="1CC86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C3281"/>
    <w:multiLevelType w:val="hybridMultilevel"/>
    <w:tmpl w:val="A2C8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322FEC"/>
    <w:multiLevelType w:val="hybridMultilevel"/>
    <w:tmpl w:val="5F78E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A74F7B"/>
    <w:multiLevelType w:val="hybridMultilevel"/>
    <w:tmpl w:val="EABA7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110928">
    <w:abstractNumId w:val="1"/>
  </w:num>
  <w:num w:numId="2" w16cid:durableId="13305969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83347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5588333">
    <w:abstractNumId w:val="3"/>
  </w:num>
  <w:num w:numId="5" w16cid:durableId="1235313750">
    <w:abstractNumId w:val="6"/>
  </w:num>
  <w:num w:numId="6" w16cid:durableId="1376855351">
    <w:abstractNumId w:val="4"/>
  </w:num>
  <w:num w:numId="7" w16cid:durableId="1187132739">
    <w:abstractNumId w:val="8"/>
  </w:num>
  <w:num w:numId="8" w16cid:durableId="1704595509">
    <w:abstractNumId w:val="2"/>
  </w:num>
  <w:num w:numId="9" w16cid:durableId="1784422151">
    <w:abstractNumId w:val="0"/>
  </w:num>
  <w:num w:numId="10" w16cid:durableId="8116724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TQ1NbAwMLUwNzNT0lEKTi0uzszPAykwrAUAs3WwyiwAAAA="/>
  </w:docVars>
  <w:rsids>
    <w:rsidRoot w:val="000E371B"/>
    <w:rsid w:val="00011AE4"/>
    <w:rsid w:val="00012EED"/>
    <w:rsid w:val="00013AE8"/>
    <w:rsid w:val="000175A7"/>
    <w:rsid w:val="0002212F"/>
    <w:rsid w:val="00030CBA"/>
    <w:rsid w:val="00031034"/>
    <w:rsid w:val="0003433A"/>
    <w:rsid w:val="00034FB2"/>
    <w:rsid w:val="00035339"/>
    <w:rsid w:val="00054331"/>
    <w:rsid w:val="00060B10"/>
    <w:rsid w:val="00061C14"/>
    <w:rsid w:val="0006271B"/>
    <w:rsid w:val="00064E2D"/>
    <w:rsid w:val="0007117C"/>
    <w:rsid w:val="000723A4"/>
    <w:rsid w:val="000738E4"/>
    <w:rsid w:val="00074247"/>
    <w:rsid w:val="00081371"/>
    <w:rsid w:val="00083E89"/>
    <w:rsid w:val="00084531"/>
    <w:rsid w:val="000861DC"/>
    <w:rsid w:val="00091FA5"/>
    <w:rsid w:val="000B2A90"/>
    <w:rsid w:val="000B3D75"/>
    <w:rsid w:val="000B40AC"/>
    <w:rsid w:val="000B7100"/>
    <w:rsid w:val="000C00FE"/>
    <w:rsid w:val="000C047B"/>
    <w:rsid w:val="000C1799"/>
    <w:rsid w:val="000D02DB"/>
    <w:rsid w:val="000D14C1"/>
    <w:rsid w:val="000D3C2A"/>
    <w:rsid w:val="000D53AB"/>
    <w:rsid w:val="000E371B"/>
    <w:rsid w:val="000E4234"/>
    <w:rsid w:val="000E4BEB"/>
    <w:rsid w:val="000E765D"/>
    <w:rsid w:val="000F42A9"/>
    <w:rsid w:val="000F4F12"/>
    <w:rsid w:val="00105A25"/>
    <w:rsid w:val="00110DC4"/>
    <w:rsid w:val="00112EF8"/>
    <w:rsid w:val="00115D8D"/>
    <w:rsid w:val="0011621A"/>
    <w:rsid w:val="00121DC4"/>
    <w:rsid w:val="0012740C"/>
    <w:rsid w:val="0013019C"/>
    <w:rsid w:val="00133EF2"/>
    <w:rsid w:val="001340EE"/>
    <w:rsid w:val="0013674D"/>
    <w:rsid w:val="00144DE5"/>
    <w:rsid w:val="001461CA"/>
    <w:rsid w:val="00155301"/>
    <w:rsid w:val="00166B44"/>
    <w:rsid w:val="00170244"/>
    <w:rsid w:val="00180952"/>
    <w:rsid w:val="0018389D"/>
    <w:rsid w:val="001A5935"/>
    <w:rsid w:val="001B0BF4"/>
    <w:rsid w:val="001B2697"/>
    <w:rsid w:val="001B4901"/>
    <w:rsid w:val="001D4840"/>
    <w:rsid w:val="001E6C9E"/>
    <w:rsid w:val="001F447F"/>
    <w:rsid w:val="00200446"/>
    <w:rsid w:val="00202EED"/>
    <w:rsid w:val="0020591F"/>
    <w:rsid w:val="0020792B"/>
    <w:rsid w:val="00217338"/>
    <w:rsid w:val="00220F78"/>
    <w:rsid w:val="0024189C"/>
    <w:rsid w:val="00244916"/>
    <w:rsid w:val="0024771A"/>
    <w:rsid w:val="00250BC9"/>
    <w:rsid w:val="00253DAB"/>
    <w:rsid w:val="0025567D"/>
    <w:rsid w:val="0027655A"/>
    <w:rsid w:val="00280103"/>
    <w:rsid w:val="00281190"/>
    <w:rsid w:val="00283D10"/>
    <w:rsid w:val="002871FC"/>
    <w:rsid w:val="00287249"/>
    <w:rsid w:val="002928E2"/>
    <w:rsid w:val="002A0CF6"/>
    <w:rsid w:val="002B4ADD"/>
    <w:rsid w:val="002D100D"/>
    <w:rsid w:val="002D6124"/>
    <w:rsid w:val="0030201D"/>
    <w:rsid w:val="0030415F"/>
    <w:rsid w:val="003044FD"/>
    <w:rsid w:val="00305D18"/>
    <w:rsid w:val="003077FA"/>
    <w:rsid w:val="00312599"/>
    <w:rsid w:val="003144FE"/>
    <w:rsid w:val="00315252"/>
    <w:rsid w:val="00320A6A"/>
    <w:rsid w:val="0032404D"/>
    <w:rsid w:val="00330596"/>
    <w:rsid w:val="00331F45"/>
    <w:rsid w:val="00347FEA"/>
    <w:rsid w:val="00350F66"/>
    <w:rsid w:val="003635A5"/>
    <w:rsid w:val="0036366F"/>
    <w:rsid w:val="003672CE"/>
    <w:rsid w:val="00372CE9"/>
    <w:rsid w:val="003853ED"/>
    <w:rsid w:val="003907CF"/>
    <w:rsid w:val="003959EB"/>
    <w:rsid w:val="003976CC"/>
    <w:rsid w:val="003A1DD4"/>
    <w:rsid w:val="003A2068"/>
    <w:rsid w:val="003A352F"/>
    <w:rsid w:val="003A685D"/>
    <w:rsid w:val="003B2506"/>
    <w:rsid w:val="003B54EE"/>
    <w:rsid w:val="003D3A61"/>
    <w:rsid w:val="003E305B"/>
    <w:rsid w:val="003E4B1C"/>
    <w:rsid w:val="003F04C1"/>
    <w:rsid w:val="003F5280"/>
    <w:rsid w:val="003F6010"/>
    <w:rsid w:val="00413A7F"/>
    <w:rsid w:val="004143E0"/>
    <w:rsid w:val="00440893"/>
    <w:rsid w:val="004446AD"/>
    <w:rsid w:val="00444951"/>
    <w:rsid w:val="00447D65"/>
    <w:rsid w:val="00451219"/>
    <w:rsid w:val="00461D32"/>
    <w:rsid w:val="00461E8F"/>
    <w:rsid w:val="00462EB5"/>
    <w:rsid w:val="004721D7"/>
    <w:rsid w:val="00473615"/>
    <w:rsid w:val="0048274A"/>
    <w:rsid w:val="00485912"/>
    <w:rsid w:val="00490E29"/>
    <w:rsid w:val="0049116C"/>
    <w:rsid w:val="00491BCA"/>
    <w:rsid w:val="004A2FF0"/>
    <w:rsid w:val="004A4A3C"/>
    <w:rsid w:val="004A5464"/>
    <w:rsid w:val="004B07D5"/>
    <w:rsid w:val="004B4B9B"/>
    <w:rsid w:val="004C45A8"/>
    <w:rsid w:val="004E2823"/>
    <w:rsid w:val="004E52E0"/>
    <w:rsid w:val="004F0275"/>
    <w:rsid w:val="004F0F89"/>
    <w:rsid w:val="004F174C"/>
    <w:rsid w:val="004F2B10"/>
    <w:rsid w:val="00501E58"/>
    <w:rsid w:val="005030FC"/>
    <w:rsid w:val="00505BF9"/>
    <w:rsid w:val="005060E9"/>
    <w:rsid w:val="00521B76"/>
    <w:rsid w:val="005239E0"/>
    <w:rsid w:val="00524041"/>
    <w:rsid w:val="00534701"/>
    <w:rsid w:val="00534BF2"/>
    <w:rsid w:val="00540468"/>
    <w:rsid w:val="005526AF"/>
    <w:rsid w:val="0055714A"/>
    <w:rsid w:val="005623B0"/>
    <w:rsid w:val="00564A6A"/>
    <w:rsid w:val="00567FF5"/>
    <w:rsid w:val="00575F82"/>
    <w:rsid w:val="00576AB5"/>
    <w:rsid w:val="0058724F"/>
    <w:rsid w:val="00593947"/>
    <w:rsid w:val="005975A2"/>
    <w:rsid w:val="005A2F76"/>
    <w:rsid w:val="005B316B"/>
    <w:rsid w:val="005B54BE"/>
    <w:rsid w:val="005B550B"/>
    <w:rsid w:val="005C0751"/>
    <w:rsid w:val="005C25CB"/>
    <w:rsid w:val="005D198C"/>
    <w:rsid w:val="005D7FBF"/>
    <w:rsid w:val="005E6C90"/>
    <w:rsid w:val="005F4870"/>
    <w:rsid w:val="005F6345"/>
    <w:rsid w:val="00600C52"/>
    <w:rsid w:val="00604ECA"/>
    <w:rsid w:val="00607559"/>
    <w:rsid w:val="00610531"/>
    <w:rsid w:val="00611CDD"/>
    <w:rsid w:val="0063254B"/>
    <w:rsid w:val="00637FCE"/>
    <w:rsid w:val="00640949"/>
    <w:rsid w:val="00641669"/>
    <w:rsid w:val="006421F9"/>
    <w:rsid w:val="00642977"/>
    <w:rsid w:val="006551E1"/>
    <w:rsid w:val="00655FEA"/>
    <w:rsid w:val="00664817"/>
    <w:rsid w:val="00664D0B"/>
    <w:rsid w:val="00667CCC"/>
    <w:rsid w:val="00672F43"/>
    <w:rsid w:val="0068516F"/>
    <w:rsid w:val="0069017D"/>
    <w:rsid w:val="00692F65"/>
    <w:rsid w:val="00696184"/>
    <w:rsid w:val="006A1788"/>
    <w:rsid w:val="006B3870"/>
    <w:rsid w:val="006B3F84"/>
    <w:rsid w:val="006B4879"/>
    <w:rsid w:val="006B5669"/>
    <w:rsid w:val="006C16B2"/>
    <w:rsid w:val="006C2922"/>
    <w:rsid w:val="006C2AA1"/>
    <w:rsid w:val="006C3C5D"/>
    <w:rsid w:val="006C6EAD"/>
    <w:rsid w:val="006E31AC"/>
    <w:rsid w:val="006E7B91"/>
    <w:rsid w:val="006F526E"/>
    <w:rsid w:val="007139CF"/>
    <w:rsid w:val="00713FA1"/>
    <w:rsid w:val="0071488B"/>
    <w:rsid w:val="007157AD"/>
    <w:rsid w:val="00736C03"/>
    <w:rsid w:val="0073734C"/>
    <w:rsid w:val="00747F84"/>
    <w:rsid w:val="0075176B"/>
    <w:rsid w:val="00753B77"/>
    <w:rsid w:val="00763C85"/>
    <w:rsid w:val="00772CA7"/>
    <w:rsid w:val="00773386"/>
    <w:rsid w:val="00775678"/>
    <w:rsid w:val="00790786"/>
    <w:rsid w:val="00795CED"/>
    <w:rsid w:val="007A215A"/>
    <w:rsid w:val="007B1AEC"/>
    <w:rsid w:val="007C061B"/>
    <w:rsid w:val="007C51C6"/>
    <w:rsid w:val="007C65DF"/>
    <w:rsid w:val="007D54DD"/>
    <w:rsid w:val="007D57B2"/>
    <w:rsid w:val="007D5C44"/>
    <w:rsid w:val="007E4458"/>
    <w:rsid w:val="007F0BEC"/>
    <w:rsid w:val="007F3106"/>
    <w:rsid w:val="008001A0"/>
    <w:rsid w:val="00807DF5"/>
    <w:rsid w:val="00811ACF"/>
    <w:rsid w:val="0083523D"/>
    <w:rsid w:val="00863999"/>
    <w:rsid w:val="00867B82"/>
    <w:rsid w:val="00870D60"/>
    <w:rsid w:val="00881D07"/>
    <w:rsid w:val="00891D2D"/>
    <w:rsid w:val="00893002"/>
    <w:rsid w:val="00894DC3"/>
    <w:rsid w:val="00897514"/>
    <w:rsid w:val="008A5711"/>
    <w:rsid w:val="008B00A6"/>
    <w:rsid w:val="008B1FD7"/>
    <w:rsid w:val="008B5D77"/>
    <w:rsid w:val="008C4745"/>
    <w:rsid w:val="008C6DA6"/>
    <w:rsid w:val="008C7841"/>
    <w:rsid w:val="008E3B3F"/>
    <w:rsid w:val="008E649F"/>
    <w:rsid w:val="008F7F79"/>
    <w:rsid w:val="009008B1"/>
    <w:rsid w:val="0090228A"/>
    <w:rsid w:val="0091184D"/>
    <w:rsid w:val="00922E59"/>
    <w:rsid w:val="00923EA6"/>
    <w:rsid w:val="0094613B"/>
    <w:rsid w:val="00946FEE"/>
    <w:rsid w:val="00951270"/>
    <w:rsid w:val="00953252"/>
    <w:rsid w:val="00960860"/>
    <w:rsid w:val="00960ECA"/>
    <w:rsid w:val="00973775"/>
    <w:rsid w:val="009765D7"/>
    <w:rsid w:val="009800EF"/>
    <w:rsid w:val="00985561"/>
    <w:rsid w:val="00985959"/>
    <w:rsid w:val="0098776F"/>
    <w:rsid w:val="009902A4"/>
    <w:rsid w:val="00990A89"/>
    <w:rsid w:val="009A2F1B"/>
    <w:rsid w:val="009A578B"/>
    <w:rsid w:val="009A6351"/>
    <w:rsid w:val="009A7EA9"/>
    <w:rsid w:val="009D2B4A"/>
    <w:rsid w:val="009D408A"/>
    <w:rsid w:val="009F055E"/>
    <w:rsid w:val="009F1E25"/>
    <w:rsid w:val="009F2E07"/>
    <w:rsid w:val="00A05B40"/>
    <w:rsid w:val="00A15729"/>
    <w:rsid w:val="00A15D58"/>
    <w:rsid w:val="00A22AF0"/>
    <w:rsid w:val="00A31CF0"/>
    <w:rsid w:val="00A506D8"/>
    <w:rsid w:val="00A5461B"/>
    <w:rsid w:val="00A54DB0"/>
    <w:rsid w:val="00A56BCC"/>
    <w:rsid w:val="00A56D8A"/>
    <w:rsid w:val="00A572D4"/>
    <w:rsid w:val="00A57344"/>
    <w:rsid w:val="00A6334F"/>
    <w:rsid w:val="00A638FA"/>
    <w:rsid w:val="00A643FA"/>
    <w:rsid w:val="00A84CEC"/>
    <w:rsid w:val="00A873F1"/>
    <w:rsid w:val="00A9441B"/>
    <w:rsid w:val="00A97610"/>
    <w:rsid w:val="00A9791D"/>
    <w:rsid w:val="00AA2C6D"/>
    <w:rsid w:val="00AB2D23"/>
    <w:rsid w:val="00AB381C"/>
    <w:rsid w:val="00AB65A1"/>
    <w:rsid w:val="00AC3FC2"/>
    <w:rsid w:val="00AC57A5"/>
    <w:rsid w:val="00AC769B"/>
    <w:rsid w:val="00AD1DC1"/>
    <w:rsid w:val="00AD218F"/>
    <w:rsid w:val="00AE0DE9"/>
    <w:rsid w:val="00AE316B"/>
    <w:rsid w:val="00AF0BF1"/>
    <w:rsid w:val="00AF0F28"/>
    <w:rsid w:val="00AF43A7"/>
    <w:rsid w:val="00B00515"/>
    <w:rsid w:val="00B008B3"/>
    <w:rsid w:val="00B044C5"/>
    <w:rsid w:val="00B079B7"/>
    <w:rsid w:val="00B1145F"/>
    <w:rsid w:val="00B15DC1"/>
    <w:rsid w:val="00B22D2E"/>
    <w:rsid w:val="00B34808"/>
    <w:rsid w:val="00B35227"/>
    <w:rsid w:val="00B3564D"/>
    <w:rsid w:val="00B37AF4"/>
    <w:rsid w:val="00B44E57"/>
    <w:rsid w:val="00B45514"/>
    <w:rsid w:val="00B4671E"/>
    <w:rsid w:val="00B46938"/>
    <w:rsid w:val="00B5030B"/>
    <w:rsid w:val="00B53A91"/>
    <w:rsid w:val="00B5443F"/>
    <w:rsid w:val="00B62D65"/>
    <w:rsid w:val="00B811EF"/>
    <w:rsid w:val="00B8198F"/>
    <w:rsid w:val="00B91E69"/>
    <w:rsid w:val="00B92669"/>
    <w:rsid w:val="00B92C0A"/>
    <w:rsid w:val="00BA073C"/>
    <w:rsid w:val="00BA4BA0"/>
    <w:rsid w:val="00BA51E9"/>
    <w:rsid w:val="00BB42D1"/>
    <w:rsid w:val="00BB4F48"/>
    <w:rsid w:val="00BC60C3"/>
    <w:rsid w:val="00BD38E9"/>
    <w:rsid w:val="00BD74D7"/>
    <w:rsid w:val="00BE4E01"/>
    <w:rsid w:val="00BF5E8B"/>
    <w:rsid w:val="00C00F87"/>
    <w:rsid w:val="00C06F6F"/>
    <w:rsid w:val="00C071A3"/>
    <w:rsid w:val="00C07F38"/>
    <w:rsid w:val="00C1535D"/>
    <w:rsid w:val="00C2393A"/>
    <w:rsid w:val="00C242FD"/>
    <w:rsid w:val="00C26974"/>
    <w:rsid w:val="00C34746"/>
    <w:rsid w:val="00C36B6D"/>
    <w:rsid w:val="00C423CE"/>
    <w:rsid w:val="00C450C9"/>
    <w:rsid w:val="00C47F2D"/>
    <w:rsid w:val="00C50543"/>
    <w:rsid w:val="00C54010"/>
    <w:rsid w:val="00C70B7F"/>
    <w:rsid w:val="00C75A4D"/>
    <w:rsid w:val="00C903BB"/>
    <w:rsid w:val="00C9431C"/>
    <w:rsid w:val="00C97543"/>
    <w:rsid w:val="00CA2547"/>
    <w:rsid w:val="00CA7711"/>
    <w:rsid w:val="00CC6823"/>
    <w:rsid w:val="00CD18AA"/>
    <w:rsid w:val="00CE04C4"/>
    <w:rsid w:val="00CE2CD5"/>
    <w:rsid w:val="00CE6DBB"/>
    <w:rsid w:val="00CE7860"/>
    <w:rsid w:val="00CE79CA"/>
    <w:rsid w:val="00CE7A6A"/>
    <w:rsid w:val="00CF1058"/>
    <w:rsid w:val="00CF460A"/>
    <w:rsid w:val="00CF57F8"/>
    <w:rsid w:val="00D06AE2"/>
    <w:rsid w:val="00D10BF8"/>
    <w:rsid w:val="00D1311E"/>
    <w:rsid w:val="00D17CA2"/>
    <w:rsid w:val="00D2227E"/>
    <w:rsid w:val="00D23702"/>
    <w:rsid w:val="00D25386"/>
    <w:rsid w:val="00D31CD8"/>
    <w:rsid w:val="00D32DCA"/>
    <w:rsid w:val="00D35C35"/>
    <w:rsid w:val="00D35E13"/>
    <w:rsid w:val="00D409AF"/>
    <w:rsid w:val="00D40C1C"/>
    <w:rsid w:val="00D44E70"/>
    <w:rsid w:val="00D45CCB"/>
    <w:rsid w:val="00D47761"/>
    <w:rsid w:val="00D5291D"/>
    <w:rsid w:val="00D6491E"/>
    <w:rsid w:val="00D6514E"/>
    <w:rsid w:val="00D66F38"/>
    <w:rsid w:val="00D7111D"/>
    <w:rsid w:val="00D8036A"/>
    <w:rsid w:val="00D83226"/>
    <w:rsid w:val="00D85AC4"/>
    <w:rsid w:val="00D86F80"/>
    <w:rsid w:val="00D901A2"/>
    <w:rsid w:val="00DA10B3"/>
    <w:rsid w:val="00DA4480"/>
    <w:rsid w:val="00DB0BAF"/>
    <w:rsid w:val="00DC4303"/>
    <w:rsid w:val="00DC5FA8"/>
    <w:rsid w:val="00DD3CE7"/>
    <w:rsid w:val="00DD5D3E"/>
    <w:rsid w:val="00DD65E7"/>
    <w:rsid w:val="00DE00B1"/>
    <w:rsid w:val="00DE23FB"/>
    <w:rsid w:val="00DE3B7C"/>
    <w:rsid w:val="00DE4DEF"/>
    <w:rsid w:val="00DE6A7B"/>
    <w:rsid w:val="00E0510D"/>
    <w:rsid w:val="00E073E8"/>
    <w:rsid w:val="00E15621"/>
    <w:rsid w:val="00E162C2"/>
    <w:rsid w:val="00E1646A"/>
    <w:rsid w:val="00E2148E"/>
    <w:rsid w:val="00E3646D"/>
    <w:rsid w:val="00E42B11"/>
    <w:rsid w:val="00E42E0C"/>
    <w:rsid w:val="00E43EF6"/>
    <w:rsid w:val="00E473CC"/>
    <w:rsid w:val="00E5040F"/>
    <w:rsid w:val="00E60F41"/>
    <w:rsid w:val="00E623E8"/>
    <w:rsid w:val="00E62EDE"/>
    <w:rsid w:val="00E65C78"/>
    <w:rsid w:val="00E67FE9"/>
    <w:rsid w:val="00E803D5"/>
    <w:rsid w:val="00E82AAF"/>
    <w:rsid w:val="00E83E32"/>
    <w:rsid w:val="00E84AFF"/>
    <w:rsid w:val="00E86A9D"/>
    <w:rsid w:val="00E91FAA"/>
    <w:rsid w:val="00EA205E"/>
    <w:rsid w:val="00EA4AF4"/>
    <w:rsid w:val="00EA5F3C"/>
    <w:rsid w:val="00EC1345"/>
    <w:rsid w:val="00EC3616"/>
    <w:rsid w:val="00ED01C5"/>
    <w:rsid w:val="00ED47BC"/>
    <w:rsid w:val="00ED71F8"/>
    <w:rsid w:val="00EE036A"/>
    <w:rsid w:val="00EE1AEB"/>
    <w:rsid w:val="00EF0104"/>
    <w:rsid w:val="00EF368D"/>
    <w:rsid w:val="00EF5C95"/>
    <w:rsid w:val="00EF7963"/>
    <w:rsid w:val="00EF7C86"/>
    <w:rsid w:val="00F012F2"/>
    <w:rsid w:val="00F0667D"/>
    <w:rsid w:val="00F33749"/>
    <w:rsid w:val="00F40A4B"/>
    <w:rsid w:val="00F42E34"/>
    <w:rsid w:val="00F44472"/>
    <w:rsid w:val="00F4586A"/>
    <w:rsid w:val="00F476AE"/>
    <w:rsid w:val="00F50F29"/>
    <w:rsid w:val="00F628F3"/>
    <w:rsid w:val="00F65DE0"/>
    <w:rsid w:val="00F76071"/>
    <w:rsid w:val="00F765D6"/>
    <w:rsid w:val="00F7662B"/>
    <w:rsid w:val="00F81424"/>
    <w:rsid w:val="00F81BB4"/>
    <w:rsid w:val="00F833E6"/>
    <w:rsid w:val="00F909EC"/>
    <w:rsid w:val="00F9256C"/>
    <w:rsid w:val="00F9768F"/>
    <w:rsid w:val="00FA275D"/>
    <w:rsid w:val="00FA5C78"/>
    <w:rsid w:val="00FC0F06"/>
    <w:rsid w:val="00FC4076"/>
    <w:rsid w:val="00FD1C0F"/>
    <w:rsid w:val="00FD69E5"/>
    <w:rsid w:val="00FE0594"/>
    <w:rsid w:val="00FF1A90"/>
    <w:rsid w:val="00FF227A"/>
    <w:rsid w:val="00FF5EDF"/>
    <w:rsid w:val="0A569FAF"/>
    <w:rsid w:val="0D31B2B1"/>
    <w:rsid w:val="0F9F1307"/>
    <w:rsid w:val="130FDD79"/>
    <w:rsid w:val="1394828B"/>
    <w:rsid w:val="1A822BB6"/>
    <w:rsid w:val="1ED6C6EA"/>
    <w:rsid w:val="22C42B58"/>
    <w:rsid w:val="24041CD2"/>
    <w:rsid w:val="2C329B63"/>
    <w:rsid w:val="3291FF42"/>
    <w:rsid w:val="356777D6"/>
    <w:rsid w:val="3D3FEC32"/>
    <w:rsid w:val="47380713"/>
    <w:rsid w:val="4BFE8A0E"/>
    <w:rsid w:val="4F94F83E"/>
    <w:rsid w:val="4FB50F61"/>
    <w:rsid w:val="532B0DD9"/>
    <w:rsid w:val="61622C89"/>
    <w:rsid w:val="653BC5ED"/>
    <w:rsid w:val="66124699"/>
    <w:rsid w:val="6693D389"/>
    <w:rsid w:val="67A3930C"/>
    <w:rsid w:val="70CABD18"/>
    <w:rsid w:val="75FB802B"/>
    <w:rsid w:val="76D78C68"/>
    <w:rsid w:val="7803EF60"/>
    <w:rsid w:val="78E8E4AD"/>
    <w:rsid w:val="7D56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FEB1CC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10BF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E371B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Kopfzeile">
    <w:name w:val="header"/>
    <w:basedOn w:val="Standard"/>
    <w:link w:val="KopfzeileZchn"/>
    <w:uiPriority w:val="99"/>
    <w:unhideWhenUsed/>
    <w:rsid w:val="00AE0DE9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KopfzeileZchn">
    <w:name w:val="Kopfzeile Zchn"/>
    <w:basedOn w:val="Absatz-Standardschriftart"/>
    <w:link w:val="Kopfzeile"/>
    <w:uiPriority w:val="99"/>
    <w:rsid w:val="00AE0DE9"/>
  </w:style>
  <w:style w:type="paragraph" w:styleId="Fuzeile">
    <w:name w:val="footer"/>
    <w:basedOn w:val="Standard"/>
    <w:link w:val="FuzeileZchn"/>
    <w:uiPriority w:val="99"/>
    <w:unhideWhenUsed/>
    <w:rsid w:val="00AE0DE9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uzeileZchn">
    <w:name w:val="Fußzeile Zchn"/>
    <w:basedOn w:val="Absatz-Standardschriftart"/>
    <w:link w:val="Fuzeile"/>
    <w:uiPriority w:val="99"/>
    <w:rsid w:val="00AE0DE9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4745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4745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39"/>
    <w:rsid w:val="008C4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9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893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47135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136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3898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6639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2617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1701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7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E4913B5A02D45A0466E296FB8A6F1" ma:contentTypeVersion="17" ma:contentTypeDescription="Create a new document." ma:contentTypeScope="" ma:versionID="6f19b84ea9cdd84425af7d3c8b81f459">
  <xsd:schema xmlns:xsd="http://www.w3.org/2001/XMLSchema" xmlns:xs="http://www.w3.org/2001/XMLSchema" xmlns:p="http://schemas.microsoft.com/office/2006/metadata/properties" xmlns:ns2="1c9ea2c4-5182-4c3b-9d6d-f6a68b0d52b7" targetNamespace="http://schemas.microsoft.com/office/2006/metadata/properties" ma:root="true" ma:fieldsID="631102e0b13e1b7f74fc0e7d780ad62f" ns2:_="">
    <xsd:import namespace="1c9ea2c4-5182-4c3b-9d6d-f6a68b0d52b7"/>
    <xsd:element name="properties">
      <xsd:complexType>
        <xsd:sequence>
          <xsd:element name="documentManagement">
            <xsd:complexType>
              <xsd:all>
                <xsd:element ref="ns2:MediaServiceObjectDetectorVersions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ea2c4-5182-4c3b-9d6d-f6a68b0d52b7" elementFormDefault="qualified">
    <xsd:import namespace="http://schemas.microsoft.com/office/2006/documentManagement/types"/>
    <xsd:import namespace="http://schemas.microsoft.com/office/infopath/2007/PartnerControls"/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F2CE6E-6CBB-40D6-8AFA-6CD5A576E0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73CB7-FCDB-49AC-B70F-4F8E61F5FA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0EF776-8655-49A1-8617-F3732FE45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ea2c4-5182-4c3b-9d6d-f6a68b0d52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0D292E-1AC1-42C4-919F-E065F7AB32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5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dden</dc:creator>
  <cp:keywords/>
  <dc:description/>
  <cp:lastModifiedBy>Armin Bock</cp:lastModifiedBy>
  <cp:revision>2</cp:revision>
  <cp:lastPrinted>2018-11-06T15:35:00Z</cp:lastPrinted>
  <dcterms:created xsi:type="dcterms:W3CDTF">2024-08-02T15:41:00Z</dcterms:created>
  <dcterms:modified xsi:type="dcterms:W3CDTF">2024-08-0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E4913B5A02D45A0466E296FB8A6F1</vt:lpwstr>
  </property>
  <property fmtid="{D5CDD505-2E9C-101B-9397-08002B2CF9AE}" pid="3" name="_dlc_BarcodeValue">
    <vt:lpwstr>6317596520</vt:lpwstr>
  </property>
  <property fmtid="{D5CDD505-2E9C-101B-9397-08002B2CF9AE}" pid="4" name="Order">
    <vt:r8>0</vt:r8>
  </property>
  <property fmtid="{D5CDD505-2E9C-101B-9397-08002B2CF9AE}" pid="5" name="_dlc_BarcodePreview">
    <vt:lpwstr>https://skydrive3m.sharepoint.com/sites/OCSD/dental/sam/_layouts/15/barcodeimagefromitem.aspx?ID=56&amp;list=0d0e3d0b-bedb-457f-a592-8e108a1b50bb, Barcode: 6317596520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_dlc_BarcodeImage">
    <vt:lpwstr>iVBORw0KGgoAAAANSUhEUgAAAYIAAABtCAYAAACsn2ZqAAAAAXNSR0IArs4c6QAAAARnQU1BAACxjwv8YQUAAAAJcEhZcwAADsMAAA7DAcdvqGQAABmwSURBVHhe7ZvBqiSxkizv///0PO4DA8OJCEWrNIvhpIHT2HEvlRZF5qr/8z8fHx8fH3+a70Xw8fHx8cf5XgQfHx8ff5zvRfDx8fHxx/leBB8fHx9/nO9F8PHx8fHHef4i+M9//vP/U5E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</vt:lpwstr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GUID">
    <vt:lpwstr>4583e5f6-70cb-48c5-b8a0-cb397b471db0</vt:lpwstr>
  </property>
</Properties>
</file>